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D43" w:rsidRPr="00E57276" w:rsidRDefault="00B82D43" w:rsidP="00A270F0">
      <w:pPr>
        <w:widowControl w:val="0"/>
        <w:autoSpaceDE w:val="0"/>
        <w:autoSpaceDN w:val="0"/>
        <w:adjustRightInd w:val="0"/>
        <w:jc w:val="center"/>
        <w:rPr>
          <w:b/>
          <w:color w:val="365F91" w:themeColor="accent1" w:themeShade="BF"/>
          <w:sz w:val="28"/>
          <w:szCs w:val="28"/>
          <w:lang w:eastAsia="ja-JP"/>
        </w:rPr>
      </w:pPr>
      <w:r>
        <w:rPr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A270F0" w:rsidRDefault="00A270F0" w:rsidP="00AD4343">
      <w:pPr>
        <w:jc w:val="center"/>
      </w:pPr>
    </w:p>
    <w:p w:rsidR="00AD4343" w:rsidRDefault="00247D00" w:rsidP="00AD4343">
      <w:pPr>
        <w:jc w:val="center"/>
      </w:pPr>
      <w:r>
        <w:t>Monday</w:t>
      </w:r>
      <w:r w:rsidR="008B0D40">
        <w:t xml:space="preserve"> </w:t>
      </w:r>
      <w:r w:rsidR="004367BD">
        <w:t>September 17</w:t>
      </w:r>
      <w:r w:rsidR="008B0D40">
        <w:t>, 2018</w:t>
      </w:r>
    </w:p>
    <w:p w:rsidR="00F534B2" w:rsidRDefault="001F2D17" w:rsidP="000103FF">
      <w:pPr>
        <w:jc w:val="center"/>
      </w:pPr>
      <w:r>
        <w:t xml:space="preserve">9:30 </w:t>
      </w:r>
      <w:r w:rsidR="007E20CA">
        <w:t>am to 11</w:t>
      </w:r>
      <w:r>
        <w:t>:45</w:t>
      </w:r>
      <w:r w:rsidR="0085206F">
        <w:t xml:space="preserve"> </w:t>
      </w:r>
      <w:r w:rsidR="007E20CA">
        <w:t>am</w:t>
      </w:r>
    </w:p>
    <w:p w:rsidR="0055183B" w:rsidRDefault="0055183B" w:rsidP="000103FF">
      <w:pPr>
        <w:jc w:val="center"/>
      </w:pPr>
      <w:r>
        <w:t>In person at Education Northwest - Portland</w:t>
      </w:r>
    </w:p>
    <w:p w:rsidR="0055183B" w:rsidRDefault="0055183B" w:rsidP="000103FF">
      <w:pPr>
        <w:jc w:val="center"/>
      </w:pPr>
    </w:p>
    <w:p w:rsidR="00F534B2" w:rsidRDefault="00A270F0" w:rsidP="00F534B2">
      <w:pPr>
        <w:jc w:val="center"/>
        <w:rPr>
          <w:rFonts w:ascii="Calibri" w:eastAsia="Times New Roman" w:hAnsi="Calibri"/>
          <w:b/>
          <w:sz w:val="22"/>
          <w:szCs w:val="22"/>
          <w:u w:val="single"/>
        </w:rPr>
      </w:pPr>
      <w:proofErr w:type="gramStart"/>
      <w:r>
        <w:rPr>
          <w:rFonts w:ascii="Calibri" w:eastAsia="Times New Roman" w:hAnsi="Calibri"/>
          <w:b/>
          <w:sz w:val="22"/>
          <w:szCs w:val="22"/>
          <w:u w:val="single"/>
        </w:rPr>
        <w:t>E-Meeting</w:t>
      </w:r>
      <w:proofErr w:type="gramEnd"/>
      <w:r>
        <w:rPr>
          <w:rFonts w:ascii="Calibri" w:eastAsia="Times New Roman" w:hAnsi="Calibri"/>
          <w:b/>
          <w:sz w:val="22"/>
          <w:szCs w:val="22"/>
          <w:u w:val="single"/>
        </w:rPr>
        <w:t>:</w:t>
      </w:r>
    </w:p>
    <w:p w:rsidR="0055183B" w:rsidRDefault="0055183B" w:rsidP="0055183B">
      <w:pPr>
        <w:jc w:val="center"/>
        <w:rPr>
          <w:rFonts w:eastAsia="Times New Roman"/>
        </w:rPr>
      </w:pPr>
      <w:r>
        <w:rPr>
          <w:rFonts w:eastAsia="Times New Roman"/>
        </w:rPr>
        <w:t>Please join my meeting from your computer, tablet or smartphone.</w:t>
      </w:r>
    </w:p>
    <w:p w:rsidR="0055183B" w:rsidRDefault="0055183B" w:rsidP="0055183B">
      <w:pPr>
        <w:jc w:val="center"/>
        <w:rPr>
          <w:rFonts w:eastAsia="Times New Roman"/>
        </w:rPr>
      </w:pPr>
      <w:hyperlink r:id="rId8" w:history="1">
        <w:r>
          <w:rPr>
            <w:rStyle w:val="Hyperlink"/>
            <w:rFonts w:eastAsia="Times New Roman"/>
          </w:rPr>
          <w:t>https://global.gotomeeting.com/join/92005483</w:t>
        </w:r>
      </w:hyperlink>
    </w:p>
    <w:p w:rsidR="0055183B" w:rsidRDefault="0055183B" w:rsidP="0055183B">
      <w:pPr>
        <w:jc w:val="center"/>
        <w:rPr>
          <w:rFonts w:eastAsia="Times New Roman"/>
        </w:rPr>
      </w:pPr>
    </w:p>
    <w:p w:rsidR="0055183B" w:rsidRDefault="0055183B" w:rsidP="0055183B">
      <w:pPr>
        <w:jc w:val="center"/>
        <w:rPr>
          <w:rFonts w:eastAsia="Times New Roman"/>
        </w:rPr>
      </w:pPr>
      <w:r>
        <w:rPr>
          <w:rFonts w:eastAsia="Times New Roman"/>
        </w:rPr>
        <w:t>You can also dial in using your phone.</w:t>
      </w:r>
    </w:p>
    <w:p w:rsidR="0055183B" w:rsidRDefault="0055183B" w:rsidP="0055183B">
      <w:pPr>
        <w:jc w:val="center"/>
        <w:rPr>
          <w:rFonts w:eastAsia="Times New Roman"/>
        </w:rPr>
      </w:pPr>
      <w:r>
        <w:rPr>
          <w:rFonts w:eastAsia="Times New Roman"/>
        </w:rPr>
        <w:t>United States (Toll Free): 1 866 899 4679</w:t>
      </w:r>
    </w:p>
    <w:p w:rsidR="0055183B" w:rsidRDefault="0055183B" w:rsidP="0055183B">
      <w:pPr>
        <w:jc w:val="center"/>
        <w:rPr>
          <w:rFonts w:eastAsia="Times New Roman"/>
        </w:rPr>
      </w:pPr>
      <w:bookmarkStart w:id="0" w:name="_GoBack"/>
      <w:bookmarkEnd w:id="0"/>
    </w:p>
    <w:p w:rsidR="0055183B" w:rsidRDefault="0055183B" w:rsidP="0055183B">
      <w:pPr>
        <w:jc w:val="center"/>
        <w:rPr>
          <w:rFonts w:eastAsia="Times New Roman"/>
        </w:rPr>
      </w:pPr>
      <w:r>
        <w:rPr>
          <w:rFonts w:eastAsia="Times New Roman"/>
        </w:rPr>
        <w:t>Access Code: 920-054-813</w:t>
      </w:r>
    </w:p>
    <w:p w:rsidR="0055183B" w:rsidRDefault="0055183B" w:rsidP="0055183B">
      <w:pPr>
        <w:rPr>
          <w:rFonts w:eastAsia="Times New Roman"/>
        </w:rPr>
      </w:pPr>
    </w:p>
    <w:p w:rsidR="004367BD" w:rsidRPr="00F534B2" w:rsidRDefault="004367BD" w:rsidP="00F534B2">
      <w:pPr>
        <w:jc w:val="center"/>
        <w:rPr>
          <w:rFonts w:ascii="Calibri" w:eastAsia="Times New Roman" w:hAnsi="Calibri"/>
          <w:szCs w:val="22"/>
        </w:rPr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630"/>
        <w:gridCol w:w="2700"/>
        <w:gridCol w:w="1512"/>
      </w:tblGrid>
      <w:tr w:rsidR="0065039E" w:rsidRPr="00421C0C" w:rsidTr="00A27D33">
        <w:trPr>
          <w:trHeight w:val="746"/>
        </w:trPr>
        <w:tc>
          <w:tcPr>
            <w:tcW w:w="477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ind w:left="-18"/>
              <w:rPr>
                <w:rFonts w:asciiTheme="minorHAnsi" w:hAnsiTheme="minorHAnsi" w:cs="Calibri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63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Owner  </w:t>
            </w:r>
            <w:r w:rsidR="003D53A3">
              <w:rPr>
                <w:rFonts w:asciiTheme="minorHAnsi" w:hAnsiTheme="minorHAnsi" w:cs="Arial"/>
                <w:b/>
                <w:sz w:val="20"/>
                <w:szCs w:val="20"/>
              </w:rPr>
              <w:t>(Staff Members)</w:t>
            </w: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512" w:type="dxa"/>
            <w:shd w:val="clear" w:color="auto" w:fill="C6D9F1" w:themeFill="text2" w:themeFillTint="33"/>
          </w:tcPr>
          <w:p w:rsidR="002409F3" w:rsidRPr="00A27D33" w:rsidRDefault="001A71EE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421C0C" w:rsidTr="00A27D33">
        <w:tc>
          <w:tcPr>
            <w:tcW w:w="477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ind w:left="-18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7B710B" w:rsidRPr="00421C0C" w:rsidTr="00A27D33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DF46DD" w:rsidRDefault="005C2643" w:rsidP="00E13451">
            <w:pPr>
              <w:spacing w:before="40" w:after="40"/>
              <w:ind w:left="-18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Standing Check-in I</w:t>
            </w:r>
            <w:r w:rsidR="00AF165E">
              <w:rPr>
                <w:rFonts w:asciiTheme="minorHAnsi" w:hAnsiTheme="minorHAnsi" w:cs="Calibri"/>
                <w:b/>
                <w:sz w:val="20"/>
                <w:szCs w:val="20"/>
              </w:rPr>
              <w:t>tems</w:t>
            </w:r>
            <w:r w:rsidR="00461D17">
              <w:rPr>
                <w:rFonts w:asciiTheme="minorHAnsi" w:hAnsiTheme="min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ind w:firstLine="72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150E45" w:rsidRDefault="004367BD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0</w:t>
            </w:r>
          </w:p>
          <w:p w:rsidR="007B710B" w:rsidRDefault="002215BE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min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>s</w:t>
            </w:r>
            <w:proofErr w:type="spellEnd"/>
            <w:r w:rsidR="001446A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7B710B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91521" w:rsidRPr="00421C0C" w:rsidTr="00A27D33">
        <w:trPr>
          <w:trHeight w:val="377"/>
        </w:trPr>
        <w:tc>
          <w:tcPr>
            <w:tcW w:w="4770" w:type="dxa"/>
          </w:tcPr>
          <w:p w:rsidR="00E013F2" w:rsidRPr="004367BD" w:rsidRDefault="00B82D43" w:rsidP="004367BD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1A71EE">
              <w:rPr>
                <w:rFonts w:asciiTheme="minorHAnsi" w:hAnsiTheme="minorHAnsi" w:cs="Calibri"/>
                <w:sz w:val="20"/>
                <w:szCs w:val="20"/>
              </w:rPr>
              <w:t>Welcome and Introduction</w:t>
            </w:r>
            <w:r w:rsidR="00111403" w:rsidRPr="001A71EE">
              <w:rPr>
                <w:rFonts w:asciiTheme="minorHAnsi" w:hAnsiTheme="minorHAnsi" w:cs="Calibri"/>
                <w:sz w:val="20"/>
                <w:szCs w:val="20"/>
              </w:rPr>
              <w:t>s</w:t>
            </w:r>
          </w:p>
        </w:tc>
        <w:tc>
          <w:tcPr>
            <w:tcW w:w="1188" w:type="dxa"/>
          </w:tcPr>
          <w:p w:rsidR="00091521" w:rsidRPr="00421C0C" w:rsidRDefault="0009152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091521" w:rsidRDefault="00091521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E013F2" w:rsidRDefault="00E013F2" w:rsidP="00072BE8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E013F2">
              <w:rPr>
                <w:rFonts w:asciiTheme="minorHAnsi" w:hAnsiTheme="minorHAnsi"/>
                <w:sz w:val="20"/>
                <w:szCs w:val="20"/>
              </w:rPr>
              <w:t>Sue Miller</w:t>
            </w:r>
          </w:p>
        </w:tc>
        <w:tc>
          <w:tcPr>
            <w:tcW w:w="1512" w:type="dxa"/>
          </w:tcPr>
          <w:p w:rsidR="00091521" w:rsidRDefault="00091521" w:rsidP="003416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E013F2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B17F2" w:rsidRPr="00421C0C" w:rsidTr="00A27D33">
        <w:tc>
          <w:tcPr>
            <w:tcW w:w="4770" w:type="dxa"/>
            <w:shd w:val="clear" w:color="auto" w:fill="C6D9F1" w:themeFill="text2" w:themeFillTint="33"/>
          </w:tcPr>
          <w:p w:rsidR="00AB17F2" w:rsidRPr="00AB17F2" w:rsidRDefault="00AB17F2" w:rsidP="00AB17F2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421C0C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D33" w:rsidRDefault="003F7D6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0</w:t>
            </w:r>
          </w:p>
          <w:p w:rsidR="00AB17F2" w:rsidRDefault="005C2643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700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566F2D" w:rsidRPr="00421C0C" w:rsidTr="00374F5E">
        <w:trPr>
          <w:trHeight w:val="962"/>
        </w:trPr>
        <w:tc>
          <w:tcPr>
            <w:tcW w:w="4770" w:type="dxa"/>
          </w:tcPr>
          <w:p w:rsidR="00AC5D40" w:rsidRDefault="004367BD" w:rsidP="00AC5D40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Early Learning &amp; Governor’s Education Agenda</w:t>
            </w:r>
          </w:p>
          <w:p w:rsidR="00C53479" w:rsidRDefault="00C53479" w:rsidP="00C53479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Overview of the Early Learning </w:t>
            </w:r>
            <w:r w:rsidR="003251AB">
              <w:rPr>
                <w:rFonts w:asciiTheme="minorHAnsi" w:hAnsiTheme="minorHAnsi"/>
                <w:sz w:val="20"/>
                <w:szCs w:val="20"/>
              </w:rPr>
              <w:t>System Vision</w:t>
            </w:r>
          </w:p>
          <w:p w:rsidR="00150E45" w:rsidRPr="000103FF" w:rsidRDefault="00A537D2" w:rsidP="000103FF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Questions</w:t>
            </w:r>
          </w:p>
        </w:tc>
        <w:tc>
          <w:tcPr>
            <w:tcW w:w="1188" w:type="dxa"/>
          </w:tcPr>
          <w:p w:rsidR="00566F2D" w:rsidRPr="00421C0C" w:rsidRDefault="00566F2D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566F2D" w:rsidRDefault="00566F2D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150E45" w:rsidRPr="00C53479" w:rsidRDefault="00C53479" w:rsidP="004367BD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C53479">
              <w:rPr>
                <w:rFonts w:asciiTheme="minorHAnsi" w:hAnsiTheme="minorHAnsi" w:cstheme="minorHAnsi"/>
                <w:sz w:val="20"/>
                <w:szCs w:val="20"/>
              </w:rPr>
              <w:t>Miriam Calderon (</w:t>
            </w:r>
            <w:r w:rsidRPr="00C53479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Early Learning System Director)</w:t>
            </w:r>
          </w:p>
        </w:tc>
        <w:tc>
          <w:tcPr>
            <w:tcW w:w="1512" w:type="dxa"/>
          </w:tcPr>
          <w:p w:rsidR="00566F2D" w:rsidRDefault="00886609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A270F0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270F0" w:rsidRPr="00421C0C" w:rsidTr="00A27D33">
        <w:tc>
          <w:tcPr>
            <w:tcW w:w="4770" w:type="dxa"/>
            <w:shd w:val="clear" w:color="auto" w:fill="C6D9F1" w:themeFill="text2" w:themeFillTint="33"/>
          </w:tcPr>
          <w:p w:rsidR="00A270F0" w:rsidRPr="007C3D26" w:rsidRDefault="00A270F0" w:rsidP="00886609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7C3D26">
              <w:rPr>
                <w:rFonts w:asciiTheme="minorHAnsi" w:hAnsiTheme="min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7C3D26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424D9C" w:rsidRDefault="004367BD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0</w:t>
            </w:r>
          </w:p>
          <w:p w:rsidR="00A270F0" w:rsidRDefault="00456962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 w:rsidRPr="007C3D26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70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A27D33">
        <w:trPr>
          <w:trHeight w:val="658"/>
        </w:trPr>
        <w:tc>
          <w:tcPr>
            <w:tcW w:w="4770" w:type="dxa"/>
            <w:shd w:val="clear" w:color="auto" w:fill="auto"/>
          </w:tcPr>
          <w:p w:rsidR="001A71EE" w:rsidRDefault="004367BD" w:rsidP="002E60B3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Strategic Planning Overview</w:t>
            </w:r>
          </w:p>
          <w:p w:rsidR="004367BD" w:rsidRDefault="004367BD" w:rsidP="004367BD">
            <w:pPr>
              <w:pStyle w:val="ListParagraph"/>
              <w:numPr>
                <w:ilvl w:val="1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Timeline of Deliverables</w:t>
            </w:r>
          </w:p>
          <w:p w:rsidR="004367BD" w:rsidRDefault="004367BD" w:rsidP="004367BD">
            <w:pPr>
              <w:pStyle w:val="ListParagraph"/>
              <w:numPr>
                <w:ilvl w:val="1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Current Process: From Themes to Strategies</w:t>
            </w:r>
          </w:p>
          <w:p w:rsidR="004367BD" w:rsidRPr="00A27D33" w:rsidRDefault="004367BD" w:rsidP="004367BD">
            <w:pPr>
              <w:pStyle w:val="ListParagraph"/>
              <w:numPr>
                <w:ilvl w:val="1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Role of 2015 Equity Subcommittee Report</w:t>
            </w:r>
          </w:p>
        </w:tc>
        <w:tc>
          <w:tcPr>
            <w:tcW w:w="1188" w:type="dxa"/>
            <w:shd w:val="clear" w:color="auto" w:fill="auto"/>
          </w:tcPr>
          <w:p w:rsidR="001A71EE" w:rsidRPr="007C3D26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Default="001A71E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A27D33" w:rsidRDefault="004367BD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lyssa Chatterjee (ELD Staff)</w:t>
            </w:r>
          </w:p>
        </w:tc>
        <w:tc>
          <w:tcPr>
            <w:tcW w:w="1512" w:type="dxa"/>
            <w:shd w:val="clear" w:color="auto" w:fill="auto"/>
          </w:tcPr>
          <w:p w:rsidR="001A71EE" w:rsidRDefault="008B0D4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/Discuss</w:t>
            </w:r>
          </w:p>
        </w:tc>
      </w:tr>
      <w:tr w:rsidR="00F57581" w:rsidRPr="00421C0C" w:rsidTr="0085206F">
        <w:trPr>
          <w:trHeight w:val="350"/>
        </w:trPr>
        <w:tc>
          <w:tcPr>
            <w:tcW w:w="4770" w:type="dxa"/>
            <w:shd w:val="clear" w:color="auto" w:fill="C6D9F1" w:themeFill="text2" w:themeFillTint="33"/>
          </w:tcPr>
          <w:p w:rsidR="00F57581" w:rsidRPr="007C3D26" w:rsidRDefault="00A27D33" w:rsidP="00886609">
            <w:pPr>
              <w:spacing w:before="40" w:after="40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F57581" w:rsidRPr="007C3D26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F57581" w:rsidRDefault="003F7D6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0</w:t>
            </w:r>
            <w:r w:rsidR="00F57581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F57581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700" w:type="dxa"/>
            <w:shd w:val="clear" w:color="auto" w:fill="C6D9F1" w:themeFill="text2" w:themeFillTint="33"/>
          </w:tcPr>
          <w:p w:rsidR="00F57581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F57581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85206F">
        <w:trPr>
          <w:trHeight w:val="674"/>
        </w:trPr>
        <w:tc>
          <w:tcPr>
            <w:tcW w:w="4770" w:type="dxa"/>
            <w:shd w:val="clear" w:color="auto" w:fill="auto"/>
          </w:tcPr>
          <w:p w:rsidR="002E60B3" w:rsidRDefault="004367BD" w:rsidP="002E60B3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 xml:space="preserve">Strategic Planning Input </w:t>
            </w:r>
          </w:p>
          <w:p w:rsidR="004C3C1B" w:rsidRPr="002E60B3" w:rsidRDefault="003F7D6E" w:rsidP="002E60B3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Definition of High-Quality</w:t>
            </w:r>
            <w:r w:rsidR="002E60B3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</w:tc>
        <w:tc>
          <w:tcPr>
            <w:tcW w:w="1188" w:type="dxa"/>
            <w:shd w:val="clear" w:color="auto" w:fill="auto"/>
          </w:tcPr>
          <w:p w:rsidR="001A71EE" w:rsidRPr="007C3D26" w:rsidRDefault="003F7D6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014 Workgroup Definition</w:t>
            </w:r>
          </w:p>
        </w:tc>
        <w:tc>
          <w:tcPr>
            <w:tcW w:w="630" w:type="dxa"/>
            <w:shd w:val="clear" w:color="auto" w:fill="auto"/>
          </w:tcPr>
          <w:p w:rsidR="001A71EE" w:rsidRDefault="001A71E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1A71EE" w:rsidRDefault="003F7D6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lyssa Chatterjee</w:t>
            </w:r>
          </w:p>
          <w:p w:rsidR="003F7D6E" w:rsidRDefault="003F7D6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iriam Calderon </w:t>
            </w:r>
          </w:p>
        </w:tc>
        <w:tc>
          <w:tcPr>
            <w:tcW w:w="1512" w:type="dxa"/>
            <w:shd w:val="clear" w:color="auto" w:fill="auto"/>
          </w:tcPr>
          <w:p w:rsidR="001A71EE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Discuss/Recommend</w:t>
            </w:r>
          </w:p>
        </w:tc>
      </w:tr>
      <w:tr w:rsidR="00A270F0" w:rsidRPr="00421C0C" w:rsidTr="00A27D33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Default="00A270F0" w:rsidP="00AD4343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B17F2">
              <w:rPr>
                <w:rFonts w:asciiTheme="minorHAnsi" w:hAnsiTheme="minorHAnsi"/>
                <w:b/>
                <w:sz w:val="20"/>
                <w:szCs w:val="20"/>
              </w:rPr>
              <w:t xml:space="preserve">Closing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421C0C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Default="003F7D6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5</w:t>
            </w:r>
          </w:p>
          <w:p w:rsidR="00DA0C84" w:rsidRDefault="00DA0C84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70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A27D33">
        <w:trPr>
          <w:trHeight w:val="233"/>
        </w:trPr>
        <w:tc>
          <w:tcPr>
            <w:tcW w:w="4770" w:type="dxa"/>
          </w:tcPr>
          <w:p w:rsidR="0096695A" w:rsidRPr="00836110" w:rsidRDefault="003F7D6E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ext Steps: List of October Strategic Planning topics</w:t>
            </w:r>
          </w:p>
          <w:p w:rsidR="003F7D6E" w:rsidRPr="003F7D6E" w:rsidRDefault="003F7D6E" w:rsidP="003F7D6E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onfirming October &amp; November meetings</w:t>
            </w:r>
          </w:p>
        </w:tc>
        <w:tc>
          <w:tcPr>
            <w:tcW w:w="1188" w:type="dxa"/>
            <w:shd w:val="clear" w:color="auto" w:fill="FFFFFF" w:themeFill="background1"/>
          </w:tcPr>
          <w:p w:rsidR="00A270F0" w:rsidRPr="007D7272" w:rsidRDefault="00A270F0" w:rsidP="00F8117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270F0" w:rsidRPr="007D7272" w:rsidRDefault="00A270F0" w:rsidP="00FC194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:rsidR="00A270F0" w:rsidRDefault="00E013F2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Lillian Green</w:t>
            </w:r>
          </w:p>
        </w:tc>
        <w:tc>
          <w:tcPr>
            <w:tcW w:w="1512" w:type="dxa"/>
            <w:shd w:val="clear" w:color="auto" w:fill="FFFFFF" w:themeFill="background1"/>
          </w:tcPr>
          <w:p w:rsidR="00A270F0" w:rsidRPr="007D7272" w:rsidRDefault="00A270F0" w:rsidP="00AD0939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iscuss</w:t>
            </w:r>
          </w:p>
        </w:tc>
      </w:tr>
    </w:tbl>
    <w:p w:rsidR="00837DD1" w:rsidRDefault="00837DD1" w:rsidP="001B67EC">
      <w:pPr>
        <w:rPr>
          <w:rFonts w:asciiTheme="minorHAnsi" w:hAnsiTheme="minorHAnsi"/>
        </w:rPr>
      </w:pPr>
    </w:p>
    <w:p w:rsidR="0031132E" w:rsidRPr="00A27D33" w:rsidRDefault="004C3C1B" w:rsidP="00A27D3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uture Meeting Dates: </w:t>
      </w:r>
      <w:r w:rsidR="002E60B3">
        <w:rPr>
          <w:rFonts w:asciiTheme="minorHAnsi" w:hAnsiTheme="minorHAnsi"/>
        </w:rPr>
        <w:t xml:space="preserve"> </w:t>
      </w:r>
      <w:r w:rsidR="003F7D6E">
        <w:rPr>
          <w:rFonts w:asciiTheme="minorHAnsi" w:hAnsiTheme="minorHAnsi"/>
        </w:rPr>
        <w:t xml:space="preserve">October 16 – </w:t>
      </w:r>
      <w:r w:rsidR="003F7D6E" w:rsidRPr="003F7D6E">
        <w:rPr>
          <w:rFonts w:asciiTheme="minorHAnsi" w:hAnsiTheme="minorHAnsi"/>
          <w:highlight w:val="yellow"/>
        </w:rPr>
        <w:t>changed to in-person</w:t>
      </w:r>
    </w:p>
    <w:sectPr w:rsidR="0031132E" w:rsidRPr="00A27D33" w:rsidSect="0055183B">
      <w:headerReference w:type="default" r:id="rId9"/>
      <w:footerReference w:type="default" r:id="rId10"/>
      <w:pgSz w:w="12240" w:h="15840" w:code="1"/>
      <w:pgMar w:top="540" w:right="1440" w:bottom="90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D7C" w:rsidRDefault="00543D7C" w:rsidP="003D1922">
      <w:r>
        <w:separator/>
      </w:r>
    </w:p>
  </w:endnote>
  <w:endnote w:type="continuationSeparator" w:id="0">
    <w:p w:rsidR="00543D7C" w:rsidRDefault="00543D7C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0721" w:rsidRPr="001E7AEE" w:rsidRDefault="00DC0721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D7C" w:rsidRDefault="00543D7C" w:rsidP="003D1922">
      <w:r>
        <w:separator/>
      </w:r>
    </w:p>
  </w:footnote>
  <w:footnote w:type="continuationSeparator" w:id="0">
    <w:p w:rsidR="00543D7C" w:rsidRDefault="00543D7C" w:rsidP="003D1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15E9" w:rsidRDefault="00CB15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61DE8"/>
    <w:multiLevelType w:val="hybridMultilevel"/>
    <w:tmpl w:val="14A4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 w15:restartNumberingAfterBreak="0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6" w15:restartNumberingAfterBreak="0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3" w15:restartNumberingAfterBreak="0">
    <w:nsid w:val="697F7498"/>
    <w:multiLevelType w:val="hybridMultilevel"/>
    <w:tmpl w:val="AC444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6"/>
  </w:num>
  <w:num w:numId="5">
    <w:abstractNumId w:val="5"/>
  </w:num>
  <w:num w:numId="6">
    <w:abstractNumId w:val="14"/>
  </w:num>
  <w:num w:numId="7">
    <w:abstractNumId w:val="4"/>
  </w:num>
  <w:num w:numId="8">
    <w:abstractNumId w:val="10"/>
  </w:num>
  <w:num w:numId="9">
    <w:abstractNumId w:val="9"/>
  </w:num>
  <w:num w:numId="10">
    <w:abstractNumId w:val="7"/>
  </w:num>
  <w:num w:numId="11">
    <w:abstractNumId w:val="13"/>
  </w:num>
  <w:num w:numId="12">
    <w:abstractNumId w:val="11"/>
  </w:num>
  <w:num w:numId="13">
    <w:abstractNumId w:val="3"/>
  </w:num>
  <w:num w:numId="14">
    <w:abstractNumId w:val="8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7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NK8FALo1EIEtAAAA"/>
  </w:docVars>
  <w:rsids>
    <w:rsidRoot w:val="003D1922"/>
    <w:rsid w:val="000103FF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1B6E"/>
    <w:rsid w:val="0018294C"/>
    <w:rsid w:val="001936DC"/>
    <w:rsid w:val="001A5D9D"/>
    <w:rsid w:val="001A71EE"/>
    <w:rsid w:val="001B67EC"/>
    <w:rsid w:val="001E3C30"/>
    <w:rsid w:val="001F2D17"/>
    <w:rsid w:val="001F5291"/>
    <w:rsid w:val="001F549C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47D00"/>
    <w:rsid w:val="002674D2"/>
    <w:rsid w:val="00274EED"/>
    <w:rsid w:val="0027628F"/>
    <w:rsid w:val="002925B5"/>
    <w:rsid w:val="002A036A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251AB"/>
    <w:rsid w:val="00333EE5"/>
    <w:rsid w:val="00341605"/>
    <w:rsid w:val="00374F5E"/>
    <w:rsid w:val="00397A14"/>
    <w:rsid w:val="003A5B1F"/>
    <w:rsid w:val="003C0556"/>
    <w:rsid w:val="003D1922"/>
    <w:rsid w:val="003D53A3"/>
    <w:rsid w:val="003E0DFC"/>
    <w:rsid w:val="003E2D58"/>
    <w:rsid w:val="003F7D6E"/>
    <w:rsid w:val="00405910"/>
    <w:rsid w:val="004121F9"/>
    <w:rsid w:val="00413BBD"/>
    <w:rsid w:val="00421C0C"/>
    <w:rsid w:val="00424D9C"/>
    <w:rsid w:val="004367BD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43D7C"/>
    <w:rsid w:val="0055183B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750D7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B710B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0D40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A599B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537D2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5554"/>
    <w:rsid w:val="00C53479"/>
    <w:rsid w:val="00C72A0E"/>
    <w:rsid w:val="00C8164C"/>
    <w:rsid w:val="00CA13E8"/>
    <w:rsid w:val="00CB15E9"/>
    <w:rsid w:val="00CB5A11"/>
    <w:rsid w:val="00CC0BCE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A0C84"/>
    <w:rsid w:val="00DB6A5F"/>
    <w:rsid w:val="00DC0721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87538"/>
    <w:rsid w:val="00E96385"/>
    <w:rsid w:val="00E97FC0"/>
    <w:rsid w:val="00EA5287"/>
    <w:rsid w:val="00EC0FAC"/>
    <w:rsid w:val="00F21F73"/>
    <w:rsid w:val="00F247F5"/>
    <w:rsid w:val="00F27F67"/>
    <w:rsid w:val="00F534B2"/>
    <w:rsid w:val="00F57581"/>
    <w:rsid w:val="00F8117B"/>
    <w:rsid w:val="00FB0A76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1B500D"/>
  <w15:docId w15:val="{F5A45D33-0568-4B6B-9970-609C53D6C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3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9200548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7365E6-7287-4C29-A741-F966C3D7A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RAW Sharon - ELD</cp:lastModifiedBy>
  <cp:revision>4</cp:revision>
  <cp:lastPrinted>2018-07-18T21:44:00Z</cp:lastPrinted>
  <dcterms:created xsi:type="dcterms:W3CDTF">2018-09-11T00:40:00Z</dcterms:created>
  <dcterms:modified xsi:type="dcterms:W3CDTF">2018-09-11T00:47:00Z</dcterms:modified>
</cp:coreProperties>
</file>